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3744FD84" w:rsidR="001D19FE" w:rsidRDefault="009F1FB7" w:rsidP="001D19FE">
          <w:pPr>
            <w:pStyle w:val="Heading1"/>
          </w:pPr>
          <w:r>
            <w:rPr>
              <w:noProof/>
            </w:rPr>
            <mc:AlternateContent>
              <mc:Choice Requires="wps">
                <w:drawing>
                  <wp:anchor distT="0" distB="0" distL="114300" distR="114300" simplePos="0" relativeHeight="252090368" behindDoc="1" locked="0" layoutInCell="1" allowOverlap="1" wp14:anchorId="55C39237" wp14:editId="45B84572">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6EB36AC5" w:rsidR="00143387" w:rsidRPr="00286ECD" w:rsidRDefault="00830A8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EXTRA </w:t>
                                </w:r>
                                <w:r w:rsidR="00ED7751">
                                  <w:rPr>
                                    <w:rFonts w:ascii="Calibri Light" w:eastAsiaTheme="minorEastAsia" w:hAnsi="Calibri Light" w:cs="Times New Roman"/>
                                    <w:color w:val="404040" w:themeColor="text1" w:themeTint="BF"/>
                                    <w:sz w:val="80"/>
                                    <w:szCs w:val="80"/>
                                    <w:lang w:eastAsia="zh-CN"/>
                                  </w:rPr>
                                  <w:t>SMALL</w:t>
                                </w:r>
                                <w:r>
                                  <w:rPr>
                                    <w:rFonts w:ascii="Calibri Light" w:eastAsiaTheme="minorEastAsia" w:hAnsi="Calibri Light" w:cs="Times New Roman"/>
                                    <w:color w:val="404040" w:themeColor="text1" w:themeTint="BF"/>
                                    <w:sz w:val="80"/>
                                    <w:szCs w:val="80"/>
                                    <w:lang w:eastAsia="zh-CN"/>
                                  </w:rPr>
                                  <w:br/>
                                </w:r>
                                <w:r w:rsidR="001D11C4">
                                  <w:rPr>
                                    <w:rFonts w:ascii="Calibri Light" w:eastAsiaTheme="minorEastAsia" w:hAnsi="Calibri Light" w:cs="Times New Roman"/>
                                    <w:color w:val="404040" w:themeColor="text1" w:themeTint="BF"/>
                                    <w:sz w:val="80"/>
                                    <w:szCs w:val="80"/>
                                    <w:lang w:eastAsia="zh-CN"/>
                                  </w:rPr>
                                  <w:t xml:space="preserve"> </w:t>
                                </w:r>
                                <w:r>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6EB36AC5" w:rsidR="00143387" w:rsidRPr="00286ECD" w:rsidRDefault="00830A8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EXTRA </w:t>
                          </w:r>
                          <w:r w:rsidR="00ED7751">
                            <w:rPr>
                              <w:rFonts w:ascii="Calibri Light" w:eastAsiaTheme="minorEastAsia" w:hAnsi="Calibri Light" w:cs="Times New Roman"/>
                              <w:color w:val="404040" w:themeColor="text1" w:themeTint="BF"/>
                              <w:sz w:val="80"/>
                              <w:szCs w:val="80"/>
                              <w:lang w:eastAsia="zh-CN"/>
                            </w:rPr>
                            <w:t>SMALL</w:t>
                          </w:r>
                          <w:r>
                            <w:rPr>
                              <w:rFonts w:ascii="Calibri Light" w:eastAsiaTheme="minorEastAsia" w:hAnsi="Calibri Light" w:cs="Times New Roman"/>
                              <w:color w:val="404040" w:themeColor="text1" w:themeTint="BF"/>
                              <w:sz w:val="80"/>
                              <w:szCs w:val="80"/>
                              <w:lang w:eastAsia="zh-CN"/>
                            </w:rPr>
                            <w:br/>
                          </w:r>
                          <w:r w:rsidR="001D11C4">
                            <w:rPr>
                              <w:rFonts w:ascii="Calibri Light" w:eastAsiaTheme="minorEastAsia" w:hAnsi="Calibri Light" w:cs="Times New Roman"/>
                              <w:color w:val="404040" w:themeColor="text1" w:themeTint="BF"/>
                              <w:sz w:val="80"/>
                              <w:szCs w:val="80"/>
                              <w:lang w:eastAsia="zh-CN"/>
                            </w:rPr>
                            <w:t xml:space="preserve"> </w:t>
                          </w:r>
                          <w:r>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3B04B270">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69273"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8FE95"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830A84">
            <w:t xml:space="preserve">EXTRA </w:t>
          </w:r>
          <w:r w:rsidR="00ED7751">
            <w:t>SMALL</w:t>
          </w:r>
          <w:r w:rsidR="00830A84">
            <w:t xml:space="preserv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1A696A35" w:rsidR="00830A84" w:rsidRPr="00830A84" w:rsidRDefault="00830A84" w:rsidP="00830A84">
      <w:pPr>
        <w:pStyle w:val="WLbodytext2"/>
      </w:pPr>
      <w:r w:rsidRPr="00830A84">
        <w:t xml:space="preserve">Here’s a quick summary of the important bits about your </w:t>
      </w:r>
      <w:r w:rsidRPr="005C5412">
        <w:rPr>
          <w:rFonts w:ascii="Calibri" w:hAnsi="Calibri"/>
          <w:b/>
          <w:bCs/>
        </w:rPr>
        <w:t xml:space="preserve">EXTRA </w:t>
      </w:r>
      <w:r w:rsidR="00ED7751">
        <w:rPr>
          <w:rFonts w:ascii="Calibri" w:hAnsi="Calibri"/>
          <w:b/>
          <w:bCs/>
        </w:rPr>
        <w:t>SMALL</w:t>
      </w:r>
      <w:r w:rsidRPr="00830A84">
        <w:t xml:space="preserve"> mobile broadband plan. It covers things like the inclusions and how much it costs each month. </w:t>
      </w:r>
    </w:p>
    <w:p w14:paraId="1FD01674" w14:textId="65F749F0" w:rsidR="00830A84" w:rsidRDefault="00830A84" w:rsidP="00830A84">
      <w:pPr>
        <w:pStyle w:val="WLbodytext2"/>
        <w:rPr>
          <w:b/>
          <w:bCs/>
        </w:rPr>
      </w:pPr>
      <w:r w:rsidRPr="00830A84">
        <w:t xml:space="preserve">This is a post-paid Mobile </w:t>
      </w:r>
      <w:r w:rsidR="00BF72DB"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31519076" w:rsidR="00830A84" w:rsidRPr="00830A84" w:rsidRDefault="00ED7751" w:rsidP="00830A84">
      <w:pPr>
        <w:pStyle w:val="WLbodytext2"/>
      </w:pPr>
      <w:r>
        <w:rPr>
          <w:rFonts w:ascii="Calibri" w:hAnsi="Calibri"/>
          <w:b/>
          <w:bCs/>
        </w:rPr>
        <w:t>3</w:t>
      </w:r>
      <w:r w:rsidR="00830A84" w:rsidRPr="00830A84">
        <w:rPr>
          <w:rFonts w:ascii="Calibri" w:hAnsi="Calibri"/>
          <w:b/>
          <w:bCs/>
        </w:rPr>
        <w:t>GB included every month</w:t>
      </w:r>
      <w:r w:rsidR="00830A84"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61FBCE36" w:rsidR="00830A84" w:rsidRPr="00830A84" w:rsidRDefault="00830A84" w:rsidP="00830A84">
      <w:pPr>
        <w:pStyle w:val="WLbodytext2"/>
      </w:pPr>
      <w:r w:rsidRPr="00830A84">
        <w:t xml:space="preserve">Minimum monthly charge is </w:t>
      </w:r>
      <w:r w:rsidRPr="009D3BB5">
        <w:rPr>
          <w:rFonts w:ascii="Calibri" w:hAnsi="Calibri"/>
          <w:b/>
          <w:bCs/>
        </w:rPr>
        <w:t>$</w:t>
      </w:r>
      <w:r w:rsidR="00ED7751">
        <w:rPr>
          <w:rFonts w:ascii="Calibri" w:hAnsi="Calibri"/>
          <w:b/>
          <w:bCs/>
        </w:rPr>
        <w:t>2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 xml:space="preserve">Your monthly charges and inclusions are metered and billed from the 28 to 27 of each </w:t>
      </w:r>
      <w:proofErr w:type="gramStart"/>
      <w:r w:rsidRPr="00830A84">
        <w:t>month</w:t>
      </w:r>
      <w:proofErr w:type="gramEnd"/>
      <w:r w:rsidRPr="00830A84">
        <w:t>.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53A5C334" w:rsidR="00830A84" w:rsidRDefault="00ED7751" w:rsidP="00351A4D">
            <w:pPr>
              <w:pStyle w:val="WLTableText0"/>
            </w:pPr>
            <w:r>
              <w:t>$0.0066</w:t>
            </w:r>
            <w:r w:rsidR="00830A84" w:rsidRPr="00830A84">
              <w:t xml:space="preserve">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4B22D4E8" w:rsidR="00830A84" w:rsidRDefault="00830A84" w:rsidP="00351A4D">
            <w:pPr>
              <w:pStyle w:val="WLTableText0"/>
              <w:spacing w:after="113"/>
            </w:pPr>
            <w:r>
              <w:t>If you exceed your</w:t>
            </w:r>
            <w:r w:rsidR="00ED7751">
              <w:rPr>
                <w:rFonts w:ascii="Calibri" w:hAnsi="Calibri" w:cs="Calibri"/>
                <w:b/>
                <w:bCs/>
              </w:rPr>
              <w:t xml:space="preserve"> 3</w:t>
            </w:r>
            <w:r>
              <w:rPr>
                <w:rFonts w:ascii="Calibri" w:hAnsi="Calibri" w:cs="Calibri"/>
                <w:b/>
                <w:bCs/>
              </w:rPr>
              <w:t>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w:t>
      </w:r>
      <w:proofErr w:type="spellStart"/>
      <w:r w:rsidRPr="00830A84">
        <w:rPr>
          <w:rFonts w:ascii="Calibri Light" w:hAnsi="Calibri Light"/>
          <w:b w:val="0"/>
          <w:bCs w:val="0"/>
          <w:sz w:val="22"/>
          <w:szCs w:val="22"/>
        </w:rPr>
        <w:t>ons</w:t>
      </w:r>
      <w:proofErr w:type="spellEnd"/>
      <w:r w:rsidRPr="00830A84">
        <w:rPr>
          <w:rFonts w:ascii="Calibri Light" w:hAnsi="Calibri Light"/>
          <w:b w:val="0"/>
          <w:bCs w:val="0"/>
          <w:sz w:val="22"/>
          <w:szCs w:val="22"/>
        </w:rPr>
        <w:t xml:space="preserve">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5E6DAD97" w14:textId="77777777" w:rsidR="00810A7D" w:rsidRDefault="00810A7D" w:rsidP="00810A7D">
      <w:r>
        <w:t>FairTel Pty Ltd</w:t>
      </w:r>
    </w:p>
    <w:p w14:paraId="30A96395" w14:textId="77777777" w:rsidR="00810A7D" w:rsidRDefault="00810A7D" w:rsidP="00810A7D">
      <w:hyperlink r:id="rId12" w:history="1">
        <w:r w:rsidRPr="0087798E">
          <w:rPr>
            <w:rStyle w:val="Hyperlink"/>
          </w:rPr>
          <w:t>info@fairtelstaff.com.au</w:t>
        </w:r>
      </w:hyperlink>
    </w:p>
    <w:p w14:paraId="6D5E09EB" w14:textId="77777777" w:rsidR="00810A7D" w:rsidRDefault="00810A7D" w:rsidP="00810A7D">
      <w:hyperlink r:id="rId13" w:history="1">
        <w:r w:rsidRPr="0087798E">
          <w:rPr>
            <w:rStyle w:val="Hyperlink"/>
          </w:rPr>
          <w:t>www.fairtel.com.au</w:t>
        </w:r>
      </w:hyperlink>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11270D86" w:rsidR="00830A84" w:rsidRPr="00830A84" w:rsidRDefault="00830A84" w:rsidP="00830A84">
      <w:pPr>
        <w:pStyle w:val="WLbodytext2"/>
        <w:rPr>
          <w:rFonts w:ascii="Calibri" w:hAnsi="Calibri"/>
          <w:b/>
          <w:bCs/>
          <w:i/>
          <w:iCs/>
        </w:rPr>
      </w:pPr>
      <w:r>
        <w:t>Visit</w:t>
      </w:r>
      <w:r>
        <w:rPr>
          <w:rFonts w:ascii="Calibri" w:hAnsi="Calibri"/>
          <w:b/>
          <w:bCs/>
          <w:i/>
          <w:iCs/>
        </w:rPr>
        <w:t xml:space="preserve"> </w:t>
      </w:r>
      <w:r w:rsidR="00810A7D" w:rsidRPr="00810A7D">
        <w:rPr>
          <w:rFonts w:ascii="Calibri" w:hAnsi="Calibri"/>
          <w:b/>
          <w:bCs/>
          <w:iCs/>
        </w:rPr>
        <w:t>www.fairtel.com.au</w:t>
      </w:r>
      <w:r>
        <w:t xml:space="preserve"> 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t>*Zero Bill Shock will block any data usage that would incur excess charges to your bill (those not included in your plan allowance).</w:t>
      </w:r>
    </w:p>
    <w:p w14:paraId="4F921609" w14:textId="01821770" w:rsidR="00830A84" w:rsidRPr="00F35E6E" w:rsidRDefault="00830A84" w:rsidP="00F35E6E">
      <w:pPr>
        <w:pStyle w:val="WLTC"/>
      </w:pPr>
      <w:r w:rsidRPr="00F35E6E">
        <w:t>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The mobile product of MSS provide</w:t>
      </w:r>
      <w:r w:rsidR="00810A7D">
        <w:t xml:space="preserve"> FairTel Pty Ltd 33610647110</w:t>
      </w:r>
      <w:r w:rsidRPr="00F35E6E">
        <w:t xml:space="preserve"> Extra Small, Small, Medium, Large and Extra Large Mobile Broadband plans using part of Telstra’s 4G and 3G mobile network with a 4G coverage footprint of 96.5% and a combined 4G and 3G coverage footprint of more than 98.8% of the Australian population covering 1.62 million square </w:t>
      </w:r>
      <w:proofErr w:type="spellStart"/>
      <w:r w:rsidRPr="00F35E6E">
        <w:t>kilometres</w:t>
      </w:r>
      <w:proofErr w:type="spellEnd"/>
      <w:r w:rsidRPr="00F35E6E">
        <w:t xml:space="preserve">.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4" w:history="1">
        <w:r w:rsidRPr="00F35E6E">
          <w:rPr>
            <w:u w:val="single"/>
          </w:rPr>
          <w:t>www.mobilemaps.net.au/4G</w:t>
        </w:r>
      </w:hyperlink>
      <w:r w:rsidRPr="00F35E6E">
        <w:t xml:space="preserve">. 13. International Roaming charges are Pay </w:t>
      </w:r>
      <w:proofErr w:type="gramStart"/>
      <w:r w:rsidRPr="00F35E6E">
        <w:t>As</w:t>
      </w:r>
      <w:proofErr w:type="gramEnd"/>
      <w:r w:rsidRPr="00F35E6E">
        <w:t xml:space="preserve">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bookmarkStart w:id="3" w:name="_GoBack"/>
      <w:bookmarkEnd w:id="3"/>
    </w:p>
    <w:sectPr w:rsidR="00A0659D" w:rsidRPr="00F35E6E" w:rsidSect="0014605C">
      <w:headerReference w:type="first" r:id="rId15"/>
      <w:footerReference w:type="first" r:id="rId16"/>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B8ED1" w14:textId="77777777" w:rsidR="00D66F32" w:rsidRDefault="00D66F32" w:rsidP="00263FEB">
      <w:pPr>
        <w:spacing w:after="0" w:line="240" w:lineRule="auto"/>
      </w:pPr>
      <w:r>
        <w:separator/>
      </w:r>
    </w:p>
  </w:endnote>
  <w:endnote w:type="continuationSeparator" w:id="0">
    <w:p w14:paraId="22A33D64" w14:textId="77777777" w:rsidR="00D66F32" w:rsidRDefault="00D66F32"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5142B9A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10A7D">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5142B9A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10A7D">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854CB"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47BF91EE"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10A7D">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" filled="f" stroked="f">
              <v:textbox>
                <w:txbxContent>
                  <w:p w14:paraId="79316CCE" w14:textId="47BF91EE"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10A7D">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AhBlNt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2DD66019"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10A7D">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color w:val="224E9C"/>
                              <w:sz w:val="24"/>
                              <w:szCs w:val="24"/>
                            </w:rPr>
                            <w:t>08 9779 9966</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Frg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" filled="f" stroked="f">
              <v:textbox>
                <w:txbxContent>
                  <w:p w14:paraId="208D9D28" w14:textId="2DD66019"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10A7D">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810A7D">
                      <w:rPr>
                        <w:rFonts w:ascii="Calibri" w:hAnsi="Calibri"/>
                        <w:b/>
                        <w:bCs/>
                        <w:color w:val="224E9C"/>
                        <w:sz w:val="24"/>
                        <w:szCs w:val="24"/>
                      </w:rPr>
                      <w:t>08 9779 9966</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6191F" w14:textId="77777777" w:rsidR="00D66F32" w:rsidRDefault="00D66F32" w:rsidP="00263FEB">
      <w:pPr>
        <w:spacing w:after="0" w:line="240" w:lineRule="auto"/>
      </w:pPr>
      <w:r>
        <w:separator/>
      </w:r>
    </w:p>
  </w:footnote>
  <w:footnote w:type="continuationSeparator" w:id="0">
    <w:p w14:paraId="00F6E4C4" w14:textId="77777777" w:rsidR="00D66F32" w:rsidRDefault="00D66F32"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1741CA28">
          <wp:simplePos x="0" y="0"/>
          <wp:positionH relativeFrom="column">
            <wp:posOffset>-179070</wp:posOffset>
          </wp:positionH>
          <wp:positionV relativeFrom="page">
            <wp:posOffset>476250</wp:posOffset>
          </wp:positionV>
          <wp:extent cx="2476503" cy="1981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476503" cy="1981200"/>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7F1E1C2C">
          <wp:simplePos x="0" y="0"/>
          <wp:positionH relativeFrom="column">
            <wp:posOffset>2539</wp:posOffset>
          </wp:positionH>
          <wp:positionV relativeFrom="page">
            <wp:posOffset>485775</wp:posOffset>
          </wp:positionV>
          <wp:extent cx="2466975" cy="197357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484951" cy="198795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20420528"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5D4DDEF0">
          <wp:simplePos x="0" y="0"/>
          <wp:positionH relativeFrom="column">
            <wp:posOffset>4614066</wp:posOffset>
          </wp:positionH>
          <wp:positionV relativeFrom="page">
            <wp:posOffset>-29210</wp:posOffset>
          </wp:positionV>
          <wp:extent cx="1949451" cy="155955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1949451" cy="1559559"/>
                  </a:xfrm>
                  <a:prstGeom prst="rect">
                    <a:avLst/>
                  </a:prstGeom>
                </pic:spPr>
              </pic:pic>
            </a:graphicData>
          </a:graphic>
          <wp14:sizeRelH relativeFrom="page">
            <wp14:pctWidth>0</wp14:pctWidth>
          </wp14:sizeRelH>
          <wp14:sizeRelV relativeFrom="page">
            <wp14:pctHeight>0</wp14:pctHeight>
          </wp14:sizeRelV>
        </wp:anchor>
      </w:drawing>
    </w:r>
    <w:r w:rsidR="00022ED5">
      <w:rPr>
        <w:rStyle w:val="Heading3Char"/>
        <w:b w:val="0"/>
        <w:bCs w:val="0"/>
      </w:rPr>
      <w:t xml:space="preserve">EXTRA </w:t>
    </w:r>
    <w:r w:rsidR="00ED7751">
      <w:rPr>
        <w:rStyle w:val="Heading3Char"/>
        <w:b w:val="0"/>
        <w:bCs w:val="0"/>
      </w:rPr>
      <w:t>SMALL</w:t>
    </w:r>
    <w:r w:rsidR="00022ED5">
      <w:rPr>
        <w:rStyle w:val="Heading3Char"/>
        <w:b w:val="0"/>
        <w:bCs w:val="0"/>
      </w:rPr>
      <w:t xml:space="preserve"> MBB </w:t>
    </w:r>
    <w:r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00B5"/>
    <w:rsid w:val="0008216E"/>
    <w:rsid w:val="00087F1E"/>
    <w:rsid w:val="0009407A"/>
    <w:rsid w:val="0009663F"/>
    <w:rsid w:val="000A3483"/>
    <w:rsid w:val="000B1926"/>
    <w:rsid w:val="000C56D7"/>
    <w:rsid w:val="000C5E44"/>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0E3"/>
    <w:rsid w:val="002C3FEE"/>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4296"/>
    <w:rsid w:val="003B52CA"/>
    <w:rsid w:val="003B6F71"/>
    <w:rsid w:val="003C060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0A7D"/>
    <w:rsid w:val="00816FF2"/>
    <w:rsid w:val="00824351"/>
    <w:rsid w:val="0082698D"/>
    <w:rsid w:val="00830A84"/>
    <w:rsid w:val="008355C3"/>
    <w:rsid w:val="008409D6"/>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1DAC"/>
    <w:rsid w:val="0095722D"/>
    <w:rsid w:val="009616BD"/>
    <w:rsid w:val="00963279"/>
    <w:rsid w:val="0096445C"/>
    <w:rsid w:val="009748D4"/>
    <w:rsid w:val="00980AED"/>
    <w:rsid w:val="00993D8C"/>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377F"/>
    <w:rsid w:val="00AA4EB5"/>
    <w:rsid w:val="00AB723B"/>
    <w:rsid w:val="00AD25D5"/>
    <w:rsid w:val="00AD4714"/>
    <w:rsid w:val="00AD6995"/>
    <w:rsid w:val="00AE3755"/>
    <w:rsid w:val="00AF14FD"/>
    <w:rsid w:val="00AF342B"/>
    <w:rsid w:val="00AF752D"/>
    <w:rsid w:val="00B07FC0"/>
    <w:rsid w:val="00B12B82"/>
    <w:rsid w:val="00B12EA5"/>
    <w:rsid w:val="00B17C39"/>
    <w:rsid w:val="00B214B2"/>
    <w:rsid w:val="00B3321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4A9A"/>
    <w:rsid w:val="00BE5221"/>
    <w:rsid w:val="00BE6258"/>
    <w:rsid w:val="00BF08A0"/>
    <w:rsid w:val="00BF1867"/>
    <w:rsid w:val="00BF4C96"/>
    <w:rsid w:val="00BF55DE"/>
    <w:rsid w:val="00BF72DB"/>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2754"/>
    <w:rsid w:val="00CA5A84"/>
    <w:rsid w:val="00CA77E2"/>
    <w:rsid w:val="00CB32AF"/>
    <w:rsid w:val="00CD0E5E"/>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50EDA"/>
    <w:rsid w:val="00D61250"/>
    <w:rsid w:val="00D66F32"/>
    <w:rsid w:val="00D676C0"/>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647D6"/>
    <w:rsid w:val="00E70C41"/>
    <w:rsid w:val="00E717B9"/>
    <w:rsid w:val="00E824E8"/>
    <w:rsid w:val="00E91BAC"/>
    <w:rsid w:val="00E9707F"/>
    <w:rsid w:val="00EA2BDE"/>
    <w:rsid w:val="00EA4461"/>
    <w:rsid w:val="00EA6BB9"/>
    <w:rsid w:val="00EB1D6F"/>
    <w:rsid w:val="00EB5BA3"/>
    <w:rsid w:val="00EC5DE8"/>
    <w:rsid w:val="00ED065D"/>
    <w:rsid w:val="00ED15DB"/>
    <w:rsid w:val="00ED673F"/>
    <w:rsid w:val="00ED67FB"/>
    <w:rsid w:val="00ED71EB"/>
    <w:rsid w:val="00ED7751"/>
    <w:rsid w:val="00EF321C"/>
    <w:rsid w:val="00F1686F"/>
    <w:rsid w:val="00F22887"/>
    <w:rsid w:val="00F244A0"/>
    <w:rsid w:val="00F2704D"/>
    <w:rsid w:val="00F34BDA"/>
    <w:rsid w:val="00F35E6E"/>
    <w:rsid w:val="00F46E59"/>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airtel.com.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fairtelstaff.com.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obilemaps.net.au/4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7711B-8CEF-46AC-9A69-C4C747231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0</Words>
  <Characters>376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WL_CIS_Extra Small_MBB_Oct18</vt:lpstr>
    </vt:vector>
  </TitlesOfParts>
  <Manager/>
  <Company>TIAB</Company>
  <LinksUpToDate>false</LinksUpToDate>
  <CharactersWithSpaces>4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Extra Small_MBB_Oct18</dc:title>
  <dc:subject/>
  <dc:creator>Kristie Birmingham</dc:creator>
  <cp:keywords/>
  <dc:description/>
  <cp:lastModifiedBy>Kristie Birmingham</cp:lastModifiedBy>
  <cp:revision>2</cp:revision>
  <cp:lastPrinted>2016-06-16T05:52:00Z</cp:lastPrinted>
  <dcterms:created xsi:type="dcterms:W3CDTF">2019-01-07T08:04:00Z</dcterms:created>
  <dcterms:modified xsi:type="dcterms:W3CDTF">2019-01-07T08:04:00Z</dcterms:modified>
  <cp:category/>
</cp:coreProperties>
</file>